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C32436"/>
  <w:body>
    <w:p w:rsidR="009617D1" w:rsidRDefault="00B118E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1FCE107" wp14:editId="4D51881C">
                <wp:simplePos x="0" y="0"/>
                <wp:positionH relativeFrom="margin">
                  <wp:posOffset>2967486</wp:posOffset>
                </wp:positionH>
                <wp:positionV relativeFrom="paragraph">
                  <wp:posOffset>3053750</wp:posOffset>
                </wp:positionV>
                <wp:extent cx="45719" cy="2432373"/>
                <wp:effectExtent l="76200" t="38100" r="50165" b="254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2432373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065E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233.65pt;margin-top:240.45pt;width:3.6pt;height:191.55pt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" strokecolor="white [3212]" strokeweight="1.5pt">
                <v:stroke endarrow="block" joinstyle="miter"/>
                <w10:wrap anchorx="margin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212151D" wp14:editId="3AC0E79B">
                <wp:simplePos x="0" y="0"/>
                <wp:positionH relativeFrom="page">
                  <wp:posOffset>1059755</wp:posOffset>
                </wp:positionH>
                <wp:positionV relativeFrom="paragraph">
                  <wp:posOffset>35776</wp:posOffset>
                </wp:positionV>
                <wp:extent cx="3131185" cy="1404620"/>
                <wp:effectExtent l="0" t="0" r="0" b="444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11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76DA9" w:rsidRPr="00B76DA9" w:rsidRDefault="00B76DA9" w:rsidP="00B76DA9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*Represents optional features</w:t>
                            </w:r>
                            <w:r w:rsidRPr="00B76DA9">
                              <w:rPr>
                                <w:i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1215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3.45pt;margin-top:2.8pt;width:246.5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" filled="f" stroked="f">
                <v:textbox style="mso-fit-shape-to-text:t">
                  <w:txbxContent>
                    <w:p w:rsidR="00B76DA9" w:rsidRPr="00B76DA9" w:rsidRDefault="00B76DA9" w:rsidP="00B76DA9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*Represents optional features</w:t>
                      </w:r>
                      <w:r w:rsidRPr="00B76DA9">
                        <w:rPr>
                          <w:i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C497C1" wp14:editId="2EFEA872">
                <wp:simplePos x="0" y="0"/>
                <wp:positionH relativeFrom="column">
                  <wp:posOffset>-124460</wp:posOffset>
                </wp:positionH>
                <wp:positionV relativeFrom="paragraph">
                  <wp:posOffset>-359985</wp:posOffset>
                </wp:positionV>
                <wp:extent cx="1933575" cy="69532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695325"/>
                        </a:xfrm>
                        <a:prstGeom prst="rect">
                          <a:avLst/>
                        </a:prstGeom>
                        <a:noFill/>
                        <a:ln w="19050"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A6890" w:rsidRPr="009A6890" w:rsidRDefault="009A6890" w:rsidP="009A6890">
                            <w:pPr>
                              <w:jc w:val="center"/>
                              <w:rPr>
                                <w:rFonts w:ascii="Agency FB" w:hAnsi="Agency FB"/>
                                <w:sz w:val="56"/>
                                <w:szCs w:val="24"/>
                              </w:rPr>
                            </w:pPr>
                            <w:r>
                              <w:rPr>
                                <w:rFonts w:ascii="Agency FB" w:hAnsi="Agency FB"/>
                                <w:sz w:val="56"/>
                                <w:szCs w:val="24"/>
                              </w:rPr>
                              <w:t>Forms</w:t>
                            </w:r>
                            <w:r w:rsidRPr="009A6890">
                              <w:rPr>
                                <w:rFonts w:ascii="Agency FB" w:hAnsi="Agency FB"/>
                                <w:sz w:val="56"/>
                                <w:szCs w:val="24"/>
                              </w:rPr>
                              <w:t xml:space="preserve"> Outlin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C497C1" id="Rectangle 2" o:spid="_x0000_s1027" style="position:absolute;margin-left:-9.8pt;margin-top:-28.35pt;width:152.25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" filled="f" stroked="f" strokeweight="1.5pt">
                <v:textbox>
                  <w:txbxContent>
                    <w:p w:rsidR="009A6890" w:rsidRPr="009A6890" w:rsidRDefault="009A6890" w:rsidP="009A6890">
                      <w:pPr>
                        <w:jc w:val="center"/>
                        <w:rPr>
                          <w:rFonts w:ascii="Agency FB" w:hAnsi="Agency FB"/>
                          <w:sz w:val="56"/>
                          <w:szCs w:val="24"/>
                        </w:rPr>
                      </w:pPr>
                      <w:r>
                        <w:rPr>
                          <w:rFonts w:ascii="Agency FB" w:hAnsi="Agency FB"/>
                          <w:sz w:val="56"/>
                          <w:szCs w:val="24"/>
                        </w:rPr>
                        <w:t>Forms</w:t>
                      </w:r>
                      <w:r w:rsidRPr="009A6890">
                        <w:rPr>
                          <w:rFonts w:ascii="Agency FB" w:hAnsi="Agency FB"/>
                          <w:sz w:val="56"/>
                          <w:szCs w:val="24"/>
                        </w:rPr>
                        <w:t xml:space="preserve"> Outline:</w:t>
                      </w:r>
                    </w:p>
                  </w:txbxContent>
                </v:textbox>
              </v:rect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>
                <wp:simplePos x="0" y="0"/>
                <wp:positionH relativeFrom="column">
                  <wp:posOffset>3561715</wp:posOffset>
                </wp:positionH>
                <wp:positionV relativeFrom="paragraph">
                  <wp:posOffset>2362835</wp:posOffset>
                </wp:positionV>
                <wp:extent cx="3131185" cy="1404620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11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AFA" w:rsidRPr="00710AFA" w:rsidRDefault="00411C4B" w:rsidP="00710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Add/Remove course b</w:t>
                            </w:r>
                            <w:r w:rsidR="00710AFA">
                              <w:rPr>
                                <w:i/>
                                <w:color w:val="FFFFFF" w:themeColor="background1"/>
                              </w:rPr>
                              <w:t>uttons</w:t>
                            </w:r>
                          </w:p>
                          <w:p w:rsidR="00710AFA" w:rsidRPr="00710AFA" w:rsidRDefault="00B76DA9" w:rsidP="00710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Table of selected c</w:t>
                            </w:r>
                            <w:r w:rsidR="00710AFA">
                              <w:rPr>
                                <w:i/>
                                <w:color w:val="FFFFFF" w:themeColor="background1"/>
                              </w:rPr>
                              <w:t>ourses</w:t>
                            </w: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 with info</w:t>
                            </w:r>
                          </w:p>
                          <w:p w:rsidR="00710AFA" w:rsidRPr="00710AFA" w:rsidRDefault="00710AFA" w:rsidP="00710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411C4B">
                              <w:rPr>
                                <w:b/>
                                <w:i/>
                                <w:color w:val="FFFFFF" w:themeColor="background1"/>
                              </w:rPr>
                              <w:t>Warning</w:t>
                            </w: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 of required prerequisites (bottom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280.45pt;margin-top:186.05pt;width:246.5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" filled="f" stroked="f">
                <v:textbox style="mso-fit-shape-to-text:t">
                  <w:txbxContent>
                    <w:p w:rsidR="00710AFA" w:rsidRPr="00710AFA" w:rsidRDefault="00411C4B" w:rsidP="00710AF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Add/Remove course b</w:t>
                      </w:r>
                      <w:r w:rsidR="00710AFA">
                        <w:rPr>
                          <w:i/>
                          <w:color w:val="FFFFFF" w:themeColor="background1"/>
                        </w:rPr>
                        <w:t>uttons</w:t>
                      </w:r>
                    </w:p>
                    <w:p w:rsidR="00710AFA" w:rsidRPr="00710AFA" w:rsidRDefault="00B76DA9" w:rsidP="00710AF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Table of selected c</w:t>
                      </w:r>
                      <w:r w:rsidR="00710AFA">
                        <w:rPr>
                          <w:i/>
                          <w:color w:val="FFFFFF" w:themeColor="background1"/>
                        </w:rPr>
                        <w:t>ourses</w:t>
                      </w:r>
                      <w:r>
                        <w:rPr>
                          <w:i/>
                          <w:color w:val="FFFFFF" w:themeColor="background1"/>
                        </w:rPr>
                        <w:t xml:space="preserve"> with info</w:t>
                      </w:r>
                    </w:p>
                    <w:p w:rsidR="00710AFA" w:rsidRPr="00710AFA" w:rsidRDefault="00710AFA" w:rsidP="00710AF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 w:rsidRPr="00411C4B">
                        <w:rPr>
                          <w:b/>
                          <w:i/>
                          <w:color w:val="FFFFFF" w:themeColor="background1"/>
                        </w:rPr>
                        <w:t>Warning</w:t>
                      </w:r>
                      <w:r>
                        <w:rPr>
                          <w:i/>
                          <w:color w:val="FFFFFF" w:themeColor="background1"/>
                        </w:rPr>
                        <w:t xml:space="preserve"> of required prerequisites (bottom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2AFC7E9" wp14:editId="7C94EA2A">
                <wp:simplePos x="0" y="0"/>
                <wp:positionH relativeFrom="column">
                  <wp:posOffset>1439545</wp:posOffset>
                </wp:positionH>
                <wp:positionV relativeFrom="paragraph">
                  <wp:posOffset>4476750</wp:posOffset>
                </wp:positionV>
                <wp:extent cx="1250315" cy="1009015"/>
                <wp:effectExtent l="0" t="0" r="64135" b="5778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0315" cy="100901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37931" id="Straight Arrow Connector 14" o:spid="_x0000_s1026" type="#_x0000_t32" style="position:absolute;margin-left:113.35pt;margin-top:352.5pt;width:98.45pt;height:79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" strokecolor="white [3212]" strokeweight="1.5pt">
                <v:stroke endarrow="block" joinstyle="miter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D5FC233" wp14:editId="6DAA051A">
                <wp:simplePos x="0" y="0"/>
                <wp:positionH relativeFrom="column">
                  <wp:posOffset>1560195</wp:posOffset>
                </wp:positionH>
                <wp:positionV relativeFrom="paragraph">
                  <wp:posOffset>3035935</wp:posOffset>
                </wp:positionV>
                <wp:extent cx="689610" cy="768350"/>
                <wp:effectExtent l="38100" t="0" r="34290" b="508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9610" cy="7683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89539" id="Straight Arrow Connector 13" o:spid="_x0000_s1026" type="#_x0000_t32" style="position:absolute;margin-left:122.85pt;margin-top:239.05pt;width:54.3pt;height:60.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" strokecolor="white [3212]" strokeweight="1.5pt">
                <v:stroke endarrow="block" joinstyle="miter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898140</wp:posOffset>
                </wp:positionH>
                <wp:positionV relativeFrom="paragraph">
                  <wp:posOffset>1750695</wp:posOffset>
                </wp:positionV>
                <wp:extent cx="0" cy="629920"/>
                <wp:effectExtent l="76200" t="0" r="76200" b="5588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992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C8AA1" id="Straight Arrow Connector 12" o:spid="_x0000_s1026" type="#_x0000_t32" style="position:absolute;margin-left:228.2pt;margin-top:137.85pt;width:0;height:49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" strokecolor="white [3212]" strokeweight="1.5pt">
                <v:stroke endarrow="block" joinstyle="miter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500755</wp:posOffset>
                </wp:positionH>
                <wp:positionV relativeFrom="paragraph">
                  <wp:posOffset>3009900</wp:posOffset>
                </wp:positionV>
                <wp:extent cx="866775" cy="742950"/>
                <wp:effectExtent l="38100" t="38100" r="47625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775" cy="7429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bg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E8B80" id="Straight Arrow Connector 9" o:spid="_x0000_s1026" type="#_x0000_t32" style="position:absolute;margin-left:275.65pt;margin-top:237pt;width:68.25pt;height:5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" strokecolor="white [3212]" strokeweight="1.5pt">
                <v:stroke startarrow="block" endarrow="block" joinstyle="miter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2025015</wp:posOffset>
                </wp:positionH>
                <wp:positionV relativeFrom="paragraph">
                  <wp:posOffset>1172210</wp:posOffset>
                </wp:positionV>
                <wp:extent cx="1752600" cy="4762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47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A6890" w:rsidRPr="009A6890" w:rsidRDefault="009A6890" w:rsidP="009A6890">
                            <w:pPr>
                              <w:jc w:val="center"/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</w:pPr>
                            <w:r w:rsidRPr="009A6890"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  <w:t>Input File Defin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9" style="position:absolute;margin-left:159.45pt;margin-top:92.3pt;width:138pt;height:37.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" filled="f" strokecolor="white [3212]" strokeweight="1.5pt">
                <v:textbox>
                  <w:txbxContent>
                    <w:p w:rsidR="009A6890" w:rsidRPr="009A6890" w:rsidRDefault="009A6890" w:rsidP="009A6890">
                      <w:pPr>
                        <w:jc w:val="center"/>
                        <w:rPr>
                          <w:rFonts w:ascii="Agency FB" w:hAnsi="Agency FB"/>
                          <w:sz w:val="40"/>
                          <w:szCs w:val="24"/>
                        </w:rPr>
                      </w:pPr>
                      <w:r w:rsidRPr="009A6890">
                        <w:rPr>
                          <w:rFonts w:ascii="Agency FB" w:hAnsi="Agency FB"/>
                          <w:sz w:val="40"/>
                          <w:szCs w:val="24"/>
                        </w:rPr>
                        <w:t>Input File Defini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826241" wp14:editId="0C0008D8">
                <wp:simplePos x="0" y="0"/>
                <wp:positionH relativeFrom="margin">
                  <wp:posOffset>2025015</wp:posOffset>
                </wp:positionH>
                <wp:positionV relativeFrom="paragraph">
                  <wp:posOffset>2457450</wp:posOffset>
                </wp:positionV>
                <wp:extent cx="1752600" cy="4762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47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A6890" w:rsidRPr="009A6890" w:rsidRDefault="009A6890" w:rsidP="009A6890">
                            <w:pPr>
                              <w:jc w:val="center"/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</w:pPr>
                            <w:r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  <w:t>Mai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826241" id="Rectangle 3" o:spid="_x0000_s1030" style="position:absolute;margin-left:159.45pt;margin-top:193.5pt;width:138pt;height:37.5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" filled="f" strokecolor="white [3212]" strokeweight="1.5pt">
                <v:textbox>
                  <w:txbxContent>
                    <w:p w:rsidR="009A6890" w:rsidRPr="009A6890" w:rsidRDefault="009A6890" w:rsidP="009A6890">
                      <w:pPr>
                        <w:jc w:val="center"/>
                        <w:rPr>
                          <w:rFonts w:ascii="Agency FB" w:hAnsi="Agency FB"/>
                          <w:sz w:val="40"/>
                          <w:szCs w:val="24"/>
                        </w:rPr>
                      </w:pPr>
                      <w:r>
                        <w:rPr>
                          <w:rFonts w:ascii="Agency FB" w:hAnsi="Agency FB"/>
                          <w:sz w:val="40"/>
                          <w:szCs w:val="24"/>
                        </w:rPr>
                        <w:t>Main Pa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3FF702" wp14:editId="54F40B26">
                <wp:simplePos x="0" y="0"/>
                <wp:positionH relativeFrom="margin">
                  <wp:posOffset>2025015</wp:posOffset>
                </wp:positionH>
                <wp:positionV relativeFrom="paragraph">
                  <wp:posOffset>5581650</wp:posOffset>
                </wp:positionV>
                <wp:extent cx="1752600" cy="4762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47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A6890" w:rsidRPr="009A6890" w:rsidRDefault="009A6890" w:rsidP="009A6890">
                            <w:pPr>
                              <w:jc w:val="center"/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</w:pPr>
                            <w:r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  <w:t>Results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FF702" id="Rectangle 5" o:spid="_x0000_s1031" style="position:absolute;margin-left:159.45pt;margin-top:439.5pt;width:138pt;height:37.5pt;z-index:2516674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" filled="f" strokecolor="white [3212]" strokeweight="1.5pt">
                <v:textbox>
                  <w:txbxContent>
                    <w:p w:rsidR="009A6890" w:rsidRPr="009A6890" w:rsidRDefault="009A6890" w:rsidP="009A6890">
                      <w:pPr>
                        <w:jc w:val="center"/>
                        <w:rPr>
                          <w:rFonts w:ascii="Agency FB" w:hAnsi="Agency FB"/>
                          <w:sz w:val="40"/>
                          <w:szCs w:val="24"/>
                        </w:rPr>
                      </w:pPr>
                      <w:r>
                        <w:rPr>
                          <w:rFonts w:ascii="Agency FB" w:hAnsi="Agency FB"/>
                          <w:sz w:val="40"/>
                          <w:szCs w:val="24"/>
                        </w:rPr>
                        <w:t>Results Pa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5174DC" wp14:editId="0EFCF2EB">
                <wp:simplePos x="0" y="0"/>
                <wp:positionH relativeFrom="margin">
                  <wp:posOffset>4110990</wp:posOffset>
                </wp:positionH>
                <wp:positionV relativeFrom="paragraph">
                  <wp:posOffset>3819525</wp:posOffset>
                </wp:positionV>
                <wp:extent cx="1752600" cy="4762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47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A6890" w:rsidRPr="009A6890" w:rsidRDefault="00710AFA" w:rsidP="009A6890">
                            <w:pPr>
                              <w:jc w:val="center"/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</w:pPr>
                            <w:r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  <w:t>Add Course Pop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5174DC" id="Rectangle 7" o:spid="_x0000_s1032" style="position:absolute;margin-left:323.7pt;margin-top:300.75pt;width:138pt;height:37.5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" filled="f" strokecolor="white [3212]" strokeweight="1.5pt">
                <v:textbox>
                  <w:txbxContent>
                    <w:p w:rsidR="009A6890" w:rsidRPr="009A6890" w:rsidRDefault="00710AFA" w:rsidP="009A6890">
                      <w:pPr>
                        <w:jc w:val="center"/>
                        <w:rPr>
                          <w:rFonts w:ascii="Agency FB" w:hAnsi="Agency FB"/>
                          <w:sz w:val="40"/>
                          <w:szCs w:val="24"/>
                        </w:rPr>
                      </w:pPr>
                      <w:r>
                        <w:rPr>
                          <w:rFonts w:ascii="Agency FB" w:hAnsi="Agency FB"/>
                          <w:sz w:val="40"/>
                          <w:szCs w:val="24"/>
                        </w:rPr>
                        <w:t>Add Course Pop-Up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AD58CE" wp14:editId="2B3496C0">
                <wp:simplePos x="0" y="0"/>
                <wp:positionH relativeFrom="margin">
                  <wp:posOffset>100965</wp:posOffset>
                </wp:positionH>
                <wp:positionV relativeFrom="paragraph">
                  <wp:posOffset>3886200</wp:posOffset>
                </wp:positionV>
                <wp:extent cx="1752600" cy="4762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47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A6890" w:rsidRPr="009A6890" w:rsidRDefault="009A6890" w:rsidP="009A6890">
                            <w:pPr>
                              <w:jc w:val="center"/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</w:pPr>
                            <w:r>
                              <w:rPr>
                                <w:rFonts w:ascii="Agency FB" w:hAnsi="Agency FB"/>
                                <w:sz w:val="40"/>
                                <w:szCs w:val="24"/>
                              </w:rPr>
                              <w:t>Calculation Load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AD58CE" id="Rectangle 4" o:spid="_x0000_s1033" style="position:absolute;margin-left:7.95pt;margin-top:306pt;width:138pt;height:37.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" filled="f" strokecolor="white [3212]" strokeweight="1.5pt">
                <v:textbox>
                  <w:txbxContent>
                    <w:p w:rsidR="009A6890" w:rsidRPr="009A6890" w:rsidRDefault="009A6890" w:rsidP="009A6890">
                      <w:pPr>
                        <w:jc w:val="center"/>
                        <w:rPr>
                          <w:rFonts w:ascii="Agency FB" w:hAnsi="Agency FB"/>
                          <w:sz w:val="40"/>
                          <w:szCs w:val="24"/>
                        </w:rPr>
                      </w:pPr>
                      <w:r>
                        <w:rPr>
                          <w:rFonts w:ascii="Agency FB" w:hAnsi="Agency FB"/>
                          <w:sz w:val="40"/>
                          <w:szCs w:val="24"/>
                        </w:rPr>
                        <w:t>Calculation Load*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21EC263" wp14:editId="31143ABD">
                <wp:simplePos x="0" y="0"/>
                <wp:positionH relativeFrom="margin">
                  <wp:posOffset>1681480</wp:posOffset>
                </wp:positionH>
                <wp:positionV relativeFrom="paragraph">
                  <wp:posOffset>6080760</wp:posOffset>
                </wp:positionV>
                <wp:extent cx="2458085" cy="1404620"/>
                <wp:effectExtent l="0" t="0" r="0" b="571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80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AFA" w:rsidRPr="00710AFA" w:rsidRDefault="00411C4B" w:rsidP="00710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Time table of one generic w</w:t>
                            </w:r>
                            <w:r w:rsidR="00710AFA">
                              <w:rPr>
                                <w:i/>
                                <w:color w:val="FFFFFF" w:themeColor="background1"/>
                              </w:rPr>
                              <w:t>eek</w:t>
                            </w:r>
                          </w:p>
                          <w:p w:rsidR="00B76DA9" w:rsidRPr="00B76DA9" w:rsidRDefault="00710AFA" w:rsidP="00B76DA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Calculated course positioning</w:t>
                            </w:r>
                            <w:r w:rsidR="00B76DA9">
                              <w:rPr>
                                <w:i/>
                                <w:color w:val="FFFFFF" w:themeColor="background1"/>
                              </w:rPr>
                              <w:t xml:space="preserve"> represented with rectangles</w:t>
                            </w:r>
                          </w:p>
                          <w:p w:rsidR="00B76DA9" w:rsidRPr="00B76DA9" w:rsidRDefault="00B76DA9" w:rsidP="00B76DA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Button to go back and change </w:t>
                            </w:r>
                            <w:r w:rsidR="00981343">
                              <w:rPr>
                                <w:i/>
                                <w:color w:val="FFFFFF" w:themeColor="background1"/>
                              </w:rPr>
                              <w:t>cour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1EC263" id="_x0000_s1034" type="#_x0000_t202" style="position:absolute;margin-left:132.4pt;margin-top:478.8pt;width:193.55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" filled="f" stroked="f">
                <v:textbox style="mso-fit-shape-to-text:t">
                  <w:txbxContent>
                    <w:p w:rsidR="00710AFA" w:rsidRPr="00710AFA" w:rsidRDefault="00411C4B" w:rsidP="00710AF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Time table of one generic w</w:t>
                      </w:r>
                      <w:r w:rsidR="00710AFA">
                        <w:rPr>
                          <w:i/>
                          <w:color w:val="FFFFFF" w:themeColor="background1"/>
                        </w:rPr>
                        <w:t>eek</w:t>
                      </w:r>
                    </w:p>
                    <w:p w:rsidR="00B76DA9" w:rsidRPr="00B76DA9" w:rsidRDefault="00710AFA" w:rsidP="00B76DA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Calculated course positioning</w:t>
                      </w:r>
                      <w:r w:rsidR="00B76DA9">
                        <w:rPr>
                          <w:i/>
                          <w:color w:val="FFFFFF" w:themeColor="background1"/>
                        </w:rPr>
                        <w:t xml:space="preserve"> represented with rectangles</w:t>
                      </w:r>
                    </w:p>
                    <w:p w:rsidR="00B76DA9" w:rsidRPr="00B76DA9" w:rsidRDefault="00B76DA9" w:rsidP="00B76DA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 xml:space="preserve">Button to go back and change </w:t>
                      </w:r>
                      <w:r w:rsidR="00981343">
                        <w:rPr>
                          <w:i/>
                          <w:color w:val="FFFFFF" w:themeColor="background1"/>
                        </w:rPr>
                        <w:t>cours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19A5068" wp14:editId="580B6C70">
                <wp:simplePos x="0" y="0"/>
                <wp:positionH relativeFrom="page">
                  <wp:posOffset>4450080</wp:posOffset>
                </wp:positionH>
                <wp:positionV relativeFrom="paragraph">
                  <wp:posOffset>990600</wp:posOffset>
                </wp:positionV>
                <wp:extent cx="3131185" cy="1404620"/>
                <wp:effectExtent l="0" t="0" r="0" b="444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11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1C4B" w:rsidRPr="00411C4B" w:rsidRDefault="00411C4B" w:rsidP="00411C4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Input for </w:t>
                            </w:r>
                            <w:r w:rsidR="00B76DA9">
                              <w:rPr>
                                <w:i/>
                                <w:color w:val="FFFFFF" w:themeColor="background1"/>
                              </w:rPr>
                              <w:t xml:space="preserve">student </w:t>
                            </w:r>
                            <w:r>
                              <w:rPr>
                                <w:i/>
                                <w:color w:val="FFFFFF" w:themeColor="background1"/>
                              </w:rPr>
                              <w:t>name</w:t>
                            </w:r>
                          </w:p>
                          <w:p w:rsidR="00411C4B" w:rsidRPr="00B76DA9" w:rsidRDefault="00411C4B" w:rsidP="00411C4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Input for </w:t>
                            </w:r>
                            <w:r w:rsidR="00B76DA9">
                              <w:rPr>
                                <w:i/>
                                <w:color w:val="FFFFFF" w:themeColor="background1"/>
                              </w:rPr>
                              <w:t>term of interest (FA, JA, SP)</w:t>
                            </w:r>
                          </w:p>
                          <w:p w:rsidR="00B76DA9" w:rsidRPr="00411C4B" w:rsidRDefault="00B76DA9" w:rsidP="00411C4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Input for preferred wake up time*</w:t>
                            </w:r>
                          </w:p>
                          <w:p w:rsidR="00411C4B" w:rsidRPr="00710AFA" w:rsidRDefault="00411C4B" w:rsidP="00411C4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Button for file location selection</w:t>
                            </w: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9A5068" id="_x0000_s1035" type="#_x0000_t202" style="position:absolute;margin-left:350.4pt;margin-top:78pt;width:246.5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" filled="f" stroked="f">
                <v:textbox style="mso-fit-shape-to-text:t">
                  <w:txbxContent>
                    <w:p w:rsidR="00411C4B" w:rsidRPr="00411C4B" w:rsidRDefault="00411C4B" w:rsidP="00411C4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 xml:space="preserve">Input for </w:t>
                      </w:r>
                      <w:r w:rsidR="00B76DA9">
                        <w:rPr>
                          <w:i/>
                          <w:color w:val="FFFFFF" w:themeColor="background1"/>
                        </w:rPr>
                        <w:t xml:space="preserve">student </w:t>
                      </w:r>
                      <w:r>
                        <w:rPr>
                          <w:i/>
                          <w:color w:val="FFFFFF" w:themeColor="background1"/>
                        </w:rPr>
                        <w:t>name</w:t>
                      </w:r>
                    </w:p>
                    <w:p w:rsidR="00411C4B" w:rsidRPr="00B76DA9" w:rsidRDefault="00411C4B" w:rsidP="00411C4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 xml:space="preserve">Input for </w:t>
                      </w:r>
                      <w:r w:rsidR="00B76DA9">
                        <w:rPr>
                          <w:i/>
                          <w:color w:val="FFFFFF" w:themeColor="background1"/>
                        </w:rPr>
                        <w:t>term of interest (FA, JA, SP)</w:t>
                      </w:r>
                    </w:p>
                    <w:p w:rsidR="00B76DA9" w:rsidRPr="00411C4B" w:rsidRDefault="00B76DA9" w:rsidP="00411C4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Input for preferred wake up time*</w:t>
                      </w:r>
                    </w:p>
                    <w:p w:rsidR="00411C4B" w:rsidRPr="00710AFA" w:rsidRDefault="00411C4B" w:rsidP="00411C4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Button for file location selection</w:t>
                      </w:r>
                      <w:r>
                        <w:rPr>
                          <w:i/>
                          <w:color w:val="FFFFFF" w:themeColor="background1"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CB5DA9D" wp14:editId="57907CD8">
                <wp:simplePos x="0" y="0"/>
                <wp:positionH relativeFrom="column">
                  <wp:posOffset>3777615</wp:posOffset>
                </wp:positionH>
                <wp:positionV relativeFrom="paragraph">
                  <wp:posOffset>4286885</wp:posOffset>
                </wp:positionV>
                <wp:extent cx="2561590" cy="140462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15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10AFA" w:rsidRPr="00B76DA9" w:rsidRDefault="00411C4B" w:rsidP="00710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Dropdown filters of c</w:t>
                            </w:r>
                            <w:r w:rsidR="00710AFA">
                              <w:rPr>
                                <w:i/>
                                <w:color w:val="FFFFFF" w:themeColor="background1"/>
                              </w:rPr>
                              <w:t>ourses</w:t>
                            </w:r>
                          </w:p>
                          <w:p w:rsidR="00B76DA9" w:rsidRPr="00B76DA9" w:rsidRDefault="00B76DA9" w:rsidP="00B76DA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Option to input constraints* </w:t>
                            </w:r>
                          </w:p>
                          <w:p w:rsidR="00B76DA9" w:rsidRPr="00B76DA9" w:rsidRDefault="00B76DA9" w:rsidP="00B76DA9">
                            <w:pPr>
                              <w:pStyle w:val="ListParagraph"/>
                              <w:rPr>
                                <w:color w:val="FFFFFF" w:themeColor="background1"/>
                                <w:sz w:val="16"/>
                              </w:rPr>
                            </w:pPr>
                            <w:r w:rsidRPr="00B76DA9">
                              <w:rPr>
                                <w:i/>
                                <w:color w:val="FFFFFF" w:themeColor="background1"/>
                                <w:sz w:val="16"/>
                              </w:rPr>
                              <w:t>(non-course reoccurring events)</w:t>
                            </w:r>
                          </w:p>
                          <w:p w:rsidR="00710AFA" w:rsidRPr="00710AFA" w:rsidRDefault="00710AFA" w:rsidP="00710AF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>A</w:t>
                            </w:r>
                            <w:r w:rsidR="00981343">
                              <w:rPr>
                                <w:i/>
                                <w:color w:val="FFFFFF" w:themeColor="background1"/>
                              </w:rPr>
                              <w:t>dd/Cancel b</w:t>
                            </w:r>
                            <w:r>
                              <w:rPr>
                                <w:i/>
                                <w:color w:val="FFFFFF" w:themeColor="background1"/>
                              </w:rPr>
                              <w:t>utt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B5DA9D" id="_x0000_s1036" type="#_x0000_t202" style="position:absolute;margin-left:297.45pt;margin-top:337.55pt;width:201.7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" filled="f" stroked="f">
                <v:textbox style="mso-fit-shape-to-text:t">
                  <w:txbxContent>
                    <w:p w:rsidR="00710AFA" w:rsidRPr="00B76DA9" w:rsidRDefault="00411C4B" w:rsidP="00710AF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Dropdown filters of c</w:t>
                      </w:r>
                      <w:r w:rsidR="00710AFA">
                        <w:rPr>
                          <w:i/>
                          <w:color w:val="FFFFFF" w:themeColor="background1"/>
                        </w:rPr>
                        <w:t>ourses</w:t>
                      </w:r>
                    </w:p>
                    <w:p w:rsidR="00B76DA9" w:rsidRPr="00B76DA9" w:rsidRDefault="00B76DA9" w:rsidP="00B76DA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 xml:space="preserve">Option to input constraints* </w:t>
                      </w:r>
                    </w:p>
                    <w:p w:rsidR="00B76DA9" w:rsidRPr="00B76DA9" w:rsidRDefault="00B76DA9" w:rsidP="00B76DA9">
                      <w:pPr>
                        <w:pStyle w:val="ListParagraph"/>
                        <w:rPr>
                          <w:color w:val="FFFFFF" w:themeColor="background1"/>
                          <w:sz w:val="16"/>
                        </w:rPr>
                      </w:pPr>
                      <w:r w:rsidRPr="00B76DA9">
                        <w:rPr>
                          <w:i/>
                          <w:color w:val="FFFFFF" w:themeColor="background1"/>
                          <w:sz w:val="16"/>
                        </w:rPr>
                        <w:t>(non-course reoccurring events)</w:t>
                      </w:r>
                    </w:p>
                    <w:p w:rsidR="00710AFA" w:rsidRPr="00710AFA" w:rsidRDefault="00710AFA" w:rsidP="00710AF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>A</w:t>
                      </w:r>
                      <w:r w:rsidR="00981343">
                        <w:rPr>
                          <w:i/>
                          <w:color w:val="FFFFFF" w:themeColor="background1"/>
                        </w:rPr>
                        <w:t>dd/Cancel b</w:t>
                      </w:r>
                      <w:r>
                        <w:rPr>
                          <w:i/>
                          <w:color w:val="FFFFFF" w:themeColor="background1"/>
                        </w:rPr>
                        <w:t>utt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3ED0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49D226F7" wp14:editId="1E2D9B50">
                <wp:simplePos x="0" y="0"/>
                <wp:positionH relativeFrom="page">
                  <wp:posOffset>662880</wp:posOffset>
                </wp:positionH>
                <wp:positionV relativeFrom="paragraph">
                  <wp:posOffset>4400694</wp:posOffset>
                </wp:positionV>
                <wp:extent cx="3131185" cy="1404620"/>
                <wp:effectExtent l="0" t="0" r="0" b="444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11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0964" w:rsidRPr="00FE0964" w:rsidRDefault="00B76DA9" w:rsidP="00B76DA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color w:val="FFFFFF" w:themeColor="background1"/>
                              </w:rPr>
                              <w:t xml:space="preserve">Loading bar </w:t>
                            </w:r>
                          </w:p>
                          <w:p w:rsidR="00B76DA9" w:rsidRPr="00FE0964" w:rsidRDefault="00B76DA9" w:rsidP="00FE0964">
                            <w:pPr>
                              <w:pStyle w:val="ListParagraph"/>
                              <w:rPr>
                                <w:color w:val="FFFFFF" w:themeColor="background1"/>
                                <w:sz w:val="16"/>
                              </w:rPr>
                            </w:pPr>
                            <w:r w:rsidRPr="00FE0964">
                              <w:rPr>
                                <w:i/>
                                <w:color w:val="FFFFFF" w:themeColor="background1"/>
                                <w:sz w:val="16"/>
                              </w:rPr>
                              <w:t>(optional)</w:t>
                            </w:r>
                            <w:r w:rsidRPr="00FE0964">
                              <w:rPr>
                                <w:i/>
                                <w:color w:val="FFFFFF" w:themeColor="background1"/>
                                <w:sz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D226F7" id="_x0000_s1037" type="#_x0000_t202" style="position:absolute;margin-left:52.2pt;margin-top:346.5pt;width:246.5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" filled="f" stroked="f">
                <v:textbox style="mso-fit-shape-to-text:t">
                  <w:txbxContent>
                    <w:p w:rsidR="00FE0964" w:rsidRPr="00FE0964" w:rsidRDefault="00B76DA9" w:rsidP="00B76DA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color w:val="FFFFFF" w:themeColor="background1"/>
                        </w:rPr>
                        <w:t xml:space="preserve">Loading bar </w:t>
                      </w:r>
                    </w:p>
                    <w:p w:rsidR="00B76DA9" w:rsidRPr="00FE0964" w:rsidRDefault="00B76DA9" w:rsidP="00FE0964">
                      <w:pPr>
                        <w:pStyle w:val="ListParagraph"/>
                        <w:rPr>
                          <w:color w:val="FFFFFF" w:themeColor="background1"/>
                          <w:sz w:val="16"/>
                        </w:rPr>
                      </w:pPr>
                      <w:r w:rsidRPr="00FE0964">
                        <w:rPr>
                          <w:i/>
                          <w:color w:val="FFFFFF" w:themeColor="background1"/>
                          <w:sz w:val="16"/>
                        </w:rPr>
                        <w:t>(optional)</w:t>
                      </w:r>
                      <w:r w:rsidRPr="00FE0964">
                        <w:rPr>
                          <w:i/>
                          <w:color w:val="FFFFFF" w:themeColor="background1"/>
                          <w:sz w:val="16"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6890" w:rsidRDefault="009A6890" w:rsidP="009A6890">
      <w:pPr>
        <w:spacing w:after="0" w:line="240" w:lineRule="auto"/>
      </w:pPr>
      <w:r>
        <w:separator/>
      </w:r>
    </w:p>
  </w:endnote>
  <w:endnote w:type="continuationSeparator" w:id="0">
    <w:p w:rsidR="009A6890" w:rsidRDefault="009A6890" w:rsidP="009A68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6890" w:rsidRDefault="009A6890" w:rsidP="009A6890">
      <w:pPr>
        <w:spacing w:after="0" w:line="240" w:lineRule="auto"/>
      </w:pPr>
      <w:r>
        <w:separator/>
      </w:r>
    </w:p>
  </w:footnote>
  <w:footnote w:type="continuationSeparator" w:id="0">
    <w:p w:rsidR="009A6890" w:rsidRDefault="009A6890" w:rsidP="009A68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01001"/>
    <w:multiLevelType w:val="hybridMultilevel"/>
    <w:tmpl w:val="01D6E16E"/>
    <w:lvl w:ilvl="0" w:tplc="42426EE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7E0E2E"/>
    <w:multiLevelType w:val="hybridMultilevel"/>
    <w:tmpl w:val="6B204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MzAyNzAwNjE0MDJV0lEKTi0uzszPAykwrAUAa4OaxCwAAAA="/>
  </w:docVars>
  <w:rsids>
    <w:rsidRoot w:val="0044253A"/>
    <w:rsid w:val="00411C4B"/>
    <w:rsid w:val="0044253A"/>
    <w:rsid w:val="00710AFA"/>
    <w:rsid w:val="009617D1"/>
    <w:rsid w:val="00981343"/>
    <w:rsid w:val="009A6890"/>
    <w:rsid w:val="00B118E5"/>
    <w:rsid w:val="00B76DA9"/>
    <w:rsid w:val="00C53ED0"/>
    <w:rsid w:val="00C742D3"/>
    <w:rsid w:val="00FE0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32436"/>
      <o:colormenu v:ext="edit" fillcolor="#c32436"/>
    </o:shapedefaults>
    <o:shapelayout v:ext="edit">
      <o:idmap v:ext="edit" data="1"/>
    </o:shapelayout>
  </w:shapeDefaults>
  <w:decimalSymbol w:val="."/>
  <w:listSeparator w:val=","/>
  <w14:docId w14:val="106DF19D"/>
  <w15:chartTrackingRefBased/>
  <w15:docId w15:val="{98FAC133-5E5D-46A0-B219-C5AF5A3F6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6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890"/>
  </w:style>
  <w:style w:type="paragraph" w:styleId="Footer">
    <w:name w:val="footer"/>
    <w:basedOn w:val="Normal"/>
    <w:link w:val="FooterChar"/>
    <w:uiPriority w:val="99"/>
    <w:unhideWhenUsed/>
    <w:rsid w:val="009A68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890"/>
  </w:style>
  <w:style w:type="paragraph" w:styleId="ListParagraph">
    <w:name w:val="List Paragraph"/>
    <w:basedOn w:val="Normal"/>
    <w:uiPriority w:val="34"/>
    <w:qFormat/>
    <w:rsid w:val="00710A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80750C-DEEF-44D4-9BED-A30BD99AD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6</cp:revision>
  <cp:lastPrinted>2017-11-03T06:10:00Z</cp:lastPrinted>
  <dcterms:created xsi:type="dcterms:W3CDTF">2017-11-03T06:06:00Z</dcterms:created>
  <dcterms:modified xsi:type="dcterms:W3CDTF">2017-11-03T06:11:00Z</dcterms:modified>
</cp:coreProperties>
</file>